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F3DAB" w14:textId="77777777" w:rsidR="008A2178" w:rsidRDefault="00754D37" w:rsidP="00A7615D">
      <w:pPr>
        <w:spacing w:after="0" w:line="360" w:lineRule="auto"/>
        <w:jc w:val="center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1F6F5B" wp14:editId="2AD8C733">
                <wp:simplePos x="0" y="0"/>
                <wp:positionH relativeFrom="margin">
                  <wp:posOffset>-133350</wp:posOffset>
                </wp:positionH>
                <wp:positionV relativeFrom="paragraph">
                  <wp:posOffset>0</wp:posOffset>
                </wp:positionV>
                <wp:extent cx="6515100" cy="1234731"/>
                <wp:effectExtent l="0" t="0" r="1905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2347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FC483F" id="Rectangle 5" o:spid="_x0000_s1026" style="position:absolute;margin-left:-10.5pt;margin-top:0;width:513pt;height:97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="004C32BB">
        <w:rPr>
          <w:noProof/>
          <w:lang w:bidi="ar-SA"/>
        </w:rPr>
        <w:drawing>
          <wp:inline distT="0" distB="0" distL="0" distR="0" wp14:anchorId="67D750B7" wp14:editId="0DC75249">
            <wp:extent cx="473724" cy="6191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24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F44D4" w14:textId="5D5E550D" w:rsidR="00FD0803" w:rsidRDefault="00401757" w:rsidP="00A7615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1757">
        <w:rPr>
          <w:rFonts w:ascii="Times New Roman" w:hAnsi="Times New Roman" w:cs="Times New Roman"/>
          <w:b/>
          <w:sz w:val="24"/>
          <w:szCs w:val="24"/>
        </w:rPr>
        <w:t xml:space="preserve">INTERNATIONAL EDUCATIONAL TOURISM RESEARCH CONFERENCE </w:t>
      </w:r>
      <w:r w:rsidR="001E6621">
        <w:rPr>
          <w:rFonts w:ascii="Times New Roman" w:hAnsi="Times New Roman" w:cs="Times New Roman"/>
          <w:b/>
          <w:sz w:val="24"/>
          <w:szCs w:val="24"/>
        </w:rPr>
        <w:t>-</w:t>
      </w:r>
      <w:r w:rsidRPr="00401757">
        <w:rPr>
          <w:rFonts w:ascii="Times New Roman" w:hAnsi="Times New Roman" w:cs="Times New Roman"/>
          <w:b/>
          <w:sz w:val="24"/>
          <w:szCs w:val="24"/>
        </w:rPr>
        <w:t xml:space="preserve"> 2022</w:t>
      </w:r>
      <w:r w:rsidRPr="004017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0803" w:rsidRPr="00EF5427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IETRC – 2022)</w:t>
      </w:r>
    </w:p>
    <w:p w14:paraId="5B506429" w14:textId="36F5CFAC" w:rsidR="007A667C" w:rsidRPr="00C7182C" w:rsidRDefault="00401757">
      <w:pPr>
        <w:rPr>
          <w:sz w:val="24"/>
          <w:szCs w:val="24"/>
        </w:rPr>
      </w:pP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858EAF6" wp14:editId="51BEC236">
                <wp:simplePos x="0" y="0"/>
                <wp:positionH relativeFrom="margin">
                  <wp:posOffset>-133350</wp:posOffset>
                </wp:positionH>
                <wp:positionV relativeFrom="paragraph">
                  <wp:posOffset>-1270</wp:posOffset>
                </wp:positionV>
                <wp:extent cx="6515100" cy="8006080"/>
                <wp:effectExtent l="0" t="0" r="1905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800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2EFA2" w14:textId="77777777" w:rsidR="00C7182C" w:rsidRDefault="00C7182C" w:rsidP="00A7615D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eclaration by Author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s</w:t>
                            </w:r>
                          </w:p>
                          <w:p w14:paraId="31A027B1" w14:textId="77777777" w:rsidR="00357B20" w:rsidRDefault="00357B20" w:rsidP="00A7615D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81F854B" w14:textId="77777777" w:rsidR="00A7615D" w:rsidRDefault="00A7615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C497FD7" w14:textId="77777777" w:rsidR="00A449AD" w:rsidRDefault="00A449A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itle of </w:t>
                            </w:r>
                            <w:r w:rsidR="0085305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bmissio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 ……………………………………………………………………………</w:t>
                            </w:r>
                          </w:p>
                          <w:p w14:paraId="4ABA1CAB" w14:textId="77777777" w:rsidR="00853053" w:rsidRDefault="00853053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</w:t>
                            </w:r>
                            <w:r w:rsidR="0018221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…………………………………</w:t>
                            </w:r>
                          </w:p>
                          <w:p w14:paraId="60EAA37C" w14:textId="77777777" w:rsidR="00C7182C" w:rsidRDefault="00C7182C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his is to certify that th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 above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bmission is based on original work carried out by 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e/us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t the …………………………………………………………………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.</w:t>
                            </w:r>
                            <w:r w:rsidR="00CE1F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0BFD"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ep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rtment/ Laboratory/ Institute).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per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s not been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esented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r submitted for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nsideration for presentation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lsewhere in the same or a similar form.</w:t>
                            </w:r>
                            <w:r w:rsid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so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onfirm that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ve read and understood the University regulations on plagiarism in the field of research writing.</w:t>
                            </w:r>
                          </w:p>
                          <w:p w14:paraId="248EC44F" w14:textId="77777777" w:rsidR="00A7615D" w:rsidRPr="006F23CD" w:rsidRDefault="00A7615D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40DD2A2" w14:textId="77777777"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uthor 1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14:paraId="715652B6" w14:textId="77777777"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7B0035C" w14:textId="77777777"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67DA1FC" w14:textId="77777777"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14:paraId="2CBC17EA" w14:textId="77777777"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6EE3DE8" w14:textId="77777777"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CC9B537" w14:textId="77777777"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14:paraId="2139C0D8" w14:textId="77777777"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FA7EB58" w14:textId="77777777" w:rsidR="00EF5427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7FC76BF" w14:textId="77777777" w:rsidR="00EF5427" w:rsidRPr="00C7182C" w:rsidRDefault="00EF5427" w:rsidP="00EF54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 w:rsidR="0039141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14:paraId="1B6446D2" w14:textId="77777777" w:rsidR="00EF5427" w:rsidRPr="00C7182C" w:rsidRDefault="00EF5427" w:rsidP="008A2178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 w:rsidR="008A21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0FD9A10" w14:textId="77777777" w:rsidR="00EF5427" w:rsidRPr="00C7182C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58EA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5pt;margin-top:-.1pt;width:513pt;height:630.4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">
                <v:textbox>
                  <w:txbxContent>
                    <w:p w14:paraId="7EB2EFA2" w14:textId="77777777" w:rsidR="00C7182C" w:rsidRDefault="00C7182C" w:rsidP="00A7615D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eclaration by Author</w:t>
                      </w:r>
                      <w:r w:rsidR="007554B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/s</w:t>
                      </w:r>
                    </w:p>
                    <w:p w14:paraId="31A027B1" w14:textId="77777777" w:rsidR="00357B20" w:rsidRDefault="00357B20" w:rsidP="00A7615D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681F854B" w14:textId="77777777" w:rsidR="00A7615D" w:rsidRDefault="00A7615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C497FD7" w14:textId="77777777" w:rsidR="00A449AD" w:rsidRDefault="00A449A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Title of </w:t>
                      </w:r>
                      <w:r w:rsidR="0085305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ubmissio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: ……………………………………………………………………………</w:t>
                      </w:r>
                    </w:p>
                    <w:p w14:paraId="4ABA1CAB" w14:textId="77777777" w:rsidR="00853053" w:rsidRDefault="00853053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</w:t>
                      </w:r>
                      <w:r w:rsidR="0018221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…………………………………………………………</w:t>
                      </w:r>
                    </w:p>
                    <w:p w14:paraId="60EAA37C" w14:textId="77777777" w:rsidR="00C7182C" w:rsidRDefault="00C7182C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his is to certify that th</w:t>
                      </w:r>
                      <w:r w:rsidR="007554B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 above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bmission is based on original work carried out by 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e/us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t the …………………………………………………………………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………………………………………………………………………………………………….</w:t>
                      </w:r>
                      <w:r w:rsidR="00CE1F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D0BFD"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Dep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rtment/ Laboratory/ Institute).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per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s not been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esented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r submitted for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nsideration for presentation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lsewhere in the same or a similar form.</w:t>
                      </w:r>
                      <w:r w:rsid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so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onfirm that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ve read and understood the University regulations on plagiarism in the field of research writing.</w:t>
                      </w:r>
                    </w:p>
                    <w:p w14:paraId="248EC44F" w14:textId="77777777" w:rsidR="00A7615D" w:rsidRPr="006F23CD" w:rsidRDefault="00A7615D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40DD2A2" w14:textId="77777777"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uthor 1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14:paraId="715652B6" w14:textId="77777777"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17B0035C" w14:textId="77777777"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67DA1FC" w14:textId="77777777"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14:paraId="2CBC17EA" w14:textId="77777777"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46EE3DE8" w14:textId="77777777"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CC9B537" w14:textId="77777777"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14:paraId="2139C0D8" w14:textId="77777777"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3FA7EB58" w14:textId="77777777" w:rsidR="00EF5427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7FC76BF" w14:textId="77777777" w:rsidR="00EF5427" w:rsidRPr="00C7182C" w:rsidRDefault="00EF5427" w:rsidP="00EF542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 w:rsidR="0039141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14:paraId="1B6446D2" w14:textId="77777777" w:rsidR="00EF5427" w:rsidRPr="00C7182C" w:rsidRDefault="00EF5427" w:rsidP="008A2178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 w:rsidR="008A21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0FD9A10" w14:textId="77777777" w:rsidR="00EF5427" w:rsidRPr="00C7182C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57B20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B4BD03" wp14:editId="67C3DD33">
                <wp:simplePos x="0" y="0"/>
                <wp:positionH relativeFrom="column">
                  <wp:posOffset>4128551</wp:posOffset>
                </wp:positionH>
                <wp:positionV relativeFrom="paragraph">
                  <wp:posOffset>515114</wp:posOffset>
                </wp:positionV>
                <wp:extent cx="1828800" cy="267914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67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B83B6" w14:textId="77777777" w:rsidR="00357B20" w:rsidRPr="00357B20" w:rsidRDefault="00357B20" w:rsidP="00357B20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Cs/>
                                <w:szCs w:val="24"/>
                              </w:rPr>
                            </w:pPr>
                            <w:r w:rsidRPr="00357B20">
                              <w:rPr>
                                <w:rFonts w:ascii="Times New Roman" w:hAnsi="Times New Roman" w:cs="Times New Roman"/>
                                <w:bCs/>
                                <w:szCs w:val="24"/>
                              </w:rPr>
                              <w:t>Paper ID: ………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4BD03" id="Text Box 3" o:spid="_x0000_s1027" type="#_x0000_t202" style="position:absolute;margin-left:325.1pt;margin-top:40.55pt;width:2in;height:21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" filled="f" stroked="f" strokeweight=".5pt">
                <v:textbox>
                  <w:txbxContent>
                    <w:p w14:paraId="2F4B83B6" w14:textId="77777777" w:rsidR="00357B20" w:rsidRPr="00357B20" w:rsidRDefault="00357B20" w:rsidP="00357B20">
                      <w:pPr>
                        <w:spacing w:line="360" w:lineRule="auto"/>
                        <w:rPr>
                          <w:rFonts w:ascii="Times New Roman" w:hAnsi="Times New Roman" w:cs="Times New Roman"/>
                          <w:bCs/>
                          <w:szCs w:val="24"/>
                        </w:rPr>
                      </w:pPr>
                      <w:r w:rsidRPr="00357B20">
                        <w:rPr>
                          <w:rFonts w:ascii="Times New Roman" w:hAnsi="Times New Roman" w:cs="Times New Roman"/>
                          <w:bCs/>
                          <w:szCs w:val="24"/>
                        </w:rPr>
                        <w:t>Paper ID: …………………</w:t>
                      </w:r>
                    </w:p>
                  </w:txbxContent>
                </v:textbox>
              </v:shape>
            </w:pict>
          </mc:Fallback>
        </mc:AlternateContent>
      </w:r>
      <w:r w:rsidR="00357B20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09E7CF" wp14:editId="770EDAD2">
                <wp:simplePos x="0" y="0"/>
                <wp:positionH relativeFrom="column">
                  <wp:posOffset>4146550</wp:posOffset>
                </wp:positionH>
                <wp:positionV relativeFrom="paragraph">
                  <wp:posOffset>241211</wp:posOffset>
                </wp:positionV>
                <wp:extent cx="1706443" cy="29121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443" cy="291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03AAD1" w14:textId="77777777" w:rsidR="00357B20" w:rsidRPr="00357B20" w:rsidRDefault="00357B20" w:rsidP="00357B20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4"/>
                              </w:rPr>
                            </w:pPr>
                            <w:r w:rsidRPr="00357B20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4"/>
                              </w:rPr>
                              <w:t>(Office use onl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9E7CF" id="Text Box 4" o:spid="_x0000_s1028" type="#_x0000_t202" style="position:absolute;margin-left:326.5pt;margin-top:19pt;width:134.35pt;height:22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" filled="f" stroked="f" strokeweight=".5pt">
                <v:textbox>
                  <w:txbxContent>
                    <w:p w14:paraId="0C03AAD1" w14:textId="77777777" w:rsidR="00357B20" w:rsidRPr="00357B20" w:rsidRDefault="00357B20" w:rsidP="00357B20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4"/>
                        </w:rPr>
                      </w:pPr>
                      <w:r w:rsidRPr="00357B20">
                        <w:rPr>
                          <w:rFonts w:ascii="Times New Roman" w:hAnsi="Times New Roman" w:cs="Times New Roman"/>
                          <w:bCs/>
                          <w:sz w:val="20"/>
                          <w:szCs w:val="24"/>
                        </w:rPr>
                        <w:t>(Office use only)</w:t>
                      </w:r>
                    </w:p>
                  </w:txbxContent>
                </v:textbox>
              </v:shape>
            </w:pict>
          </mc:Fallback>
        </mc:AlternateContent>
      </w:r>
      <w:r w:rsidR="00357B20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D9657" wp14:editId="243A67EA">
                <wp:simplePos x="0" y="0"/>
                <wp:positionH relativeFrom="column">
                  <wp:posOffset>4152658</wp:posOffset>
                </wp:positionH>
                <wp:positionV relativeFrom="paragraph">
                  <wp:posOffset>265005</wp:posOffset>
                </wp:positionV>
                <wp:extent cx="1712110" cy="477584"/>
                <wp:effectExtent l="0" t="0" r="21590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2110" cy="47758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7675B5" id="Rectangle 2" o:spid="_x0000_s1026" style="position:absolute;margin-left:327pt;margin-top:20.85pt;width:134.8pt;height:37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" fillcolor="white [3212]" strokecolor="black [3213]"/>
            </w:pict>
          </mc:Fallback>
        </mc:AlternateContent>
      </w:r>
    </w:p>
    <w:sectPr w:rsidR="007A667C" w:rsidRPr="00C7182C" w:rsidSect="00401757">
      <w:pgSz w:w="11907" w:h="16839" w:code="9"/>
      <w:pgMar w:top="810" w:right="1134" w:bottom="1440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24239B"/>
    <w:multiLevelType w:val="hybridMultilevel"/>
    <w:tmpl w:val="68F02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DQ0tDA0NjA0MjdV0lEKTi0uzszPAykwrgUAcgl9lCwAAAA="/>
  </w:docVars>
  <w:rsids>
    <w:rsidRoot w:val="00C7182C"/>
    <w:rsid w:val="00074737"/>
    <w:rsid w:val="000E6897"/>
    <w:rsid w:val="00146ECD"/>
    <w:rsid w:val="00155420"/>
    <w:rsid w:val="00182210"/>
    <w:rsid w:val="001E6621"/>
    <w:rsid w:val="00334889"/>
    <w:rsid w:val="00357B20"/>
    <w:rsid w:val="0039141F"/>
    <w:rsid w:val="003F2B0F"/>
    <w:rsid w:val="00400B2B"/>
    <w:rsid w:val="00401757"/>
    <w:rsid w:val="00442CD5"/>
    <w:rsid w:val="004C32BB"/>
    <w:rsid w:val="00554560"/>
    <w:rsid w:val="00555526"/>
    <w:rsid w:val="00570274"/>
    <w:rsid w:val="005908AA"/>
    <w:rsid w:val="005A6414"/>
    <w:rsid w:val="005C1D09"/>
    <w:rsid w:val="0066123A"/>
    <w:rsid w:val="006A1906"/>
    <w:rsid w:val="006F23CD"/>
    <w:rsid w:val="00754D37"/>
    <w:rsid w:val="007554B5"/>
    <w:rsid w:val="007A667C"/>
    <w:rsid w:val="00806083"/>
    <w:rsid w:val="00815C90"/>
    <w:rsid w:val="0082439C"/>
    <w:rsid w:val="00847DCF"/>
    <w:rsid w:val="00853053"/>
    <w:rsid w:val="008A2178"/>
    <w:rsid w:val="008D1417"/>
    <w:rsid w:val="00A10FF1"/>
    <w:rsid w:val="00A26D90"/>
    <w:rsid w:val="00A449AD"/>
    <w:rsid w:val="00A7615D"/>
    <w:rsid w:val="00AF4DF5"/>
    <w:rsid w:val="00B150DC"/>
    <w:rsid w:val="00B43248"/>
    <w:rsid w:val="00B55567"/>
    <w:rsid w:val="00BD0BFD"/>
    <w:rsid w:val="00C533A3"/>
    <w:rsid w:val="00C7182C"/>
    <w:rsid w:val="00C9559A"/>
    <w:rsid w:val="00CA0FE7"/>
    <w:rsid w:val="00CE1FCD"/>
    <w:rsid w:val="00D52EC4"/>
    <w:rsid w:val="00DF76B2"/>
    <w:rsid w:val="00EF5427"/>
    <w:rsid w:val="00F32CE7"/>
    <w:rsid w:val="00FB7A7D"/>
    <w:rsid w:val="00FD0803"/>
    <w:rsid w:val="00FF18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CE4F8"/>
  <w15:chartTrackingRefBased/>
  <w15:docId w15:val="{AE0E28C8-EA23-4FB9-B496-E70FF3808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39C"/>
    <w:pPr>
      <w:spacing w:after="160" w:line="259" w:lineRule="auto"/>
    </w:pPr>
    <w:rPr>
      <w:sz w:val="22"/>
      <w:szCs w:val="22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thri Udage</dc:creator>
  <cp:keywords/>
  <cp:lastModifiedBy>Irsad Mohammed</cp:lastModifiedBy>
  <cp:revision>2</cp:revision>
  <cp:lastPrinted>2015-07-23T06:37:00Z</cp:lastPrinted>
  <dcterms:created xsi:type="dcterms:W3CDTF">2021-12-30T06:27:00Z</dcterms:created>
  <dcterms:modified xsi:type="dcterms:W3CDTF">2021-12-30T06:27:00Z</dcterms:modified>
</cp:coreProperties>
</file>